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F80142" w14:paraId="18A4E9CD" w14:textId="77777777" w:rsidTr="00F80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E4445B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1F0238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>
        <w:tc>
          <w:tcPr>
            <w:tcW w:w="0" w:type="auto"/>
          </w:tcPr>
          <w:p w14:paraId="09AA0D95" w14:textId="77777777" w:rsidR="00F80142" w:rsidRDefault="00DA4C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>
            <w:pPr>
              <w:pStyle w:val="Compact"/>
            </w:pPr>
            <w:r>
              <w:t xml:space="preserve"> 2 </w:t>
            </w:r>
          </w:p>
        </w:tc>
      </w:tr>
    </w:tbl>
    <w:p w14:paraId="2B9C4F39" w14:textId="77777777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12C02" w14:textId="77777777" w:rsidR="00BE5116" w:rsidRDefault="00BE5116">
      <w:pPr>
        <w:spacing w:after="0"/>
      </w:pPr>
      <w:r>
        <w:separator/>
      </w:r>
    </w:p>
  </w:endnote>
  <w:endnote w:type="continuationSeparator" w:id="0">
    <w:p w14:paraId="3CC9520F" w14:textId="77777777" w:rsidR="00BE5116" w:rsidRDefault="00BE51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EFFBC1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077B4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6077B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BDD5D" w14:textId="77777777" w:rsidR="00BE5116" w:rsidRDefault="00BE5116" w:rsidP="00F10254">
      <w:pPr>
        <w:pStyle w:val="FootnoteSeparator"/>
      </w:pPr>
      <w:r>
        <w:separator/>
      </w:r>
    </w:p>
  </w:footnote>
  <w:footnote w:type="continuationSeparator" w:id="0">
    <w:p w14:paraId="33B46F8D" w14:textId="77777777" w:rsidR="00BE5116" w:rsidRDefault="00BE5116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02BB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D4EE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728C5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786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4441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0C77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3C85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34B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B2D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F83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2825C7"/>
    <w:rsid w:val="003B0DBB"/>
    <w:rsid w:val="006077B4"/>
    <w:rsid w:val="008717A1"/>
    <w:rsid w:val="008A070C"/>
    <w:rsid w:val="009B7ABD"/>
    <w:rsid w:val="00A84F5A"/>
    <w:rsid w:val="00BE5116"/>
    <w:rsid w:val="00D0016C"/>
    <w:rsid w:val="00DA4C3C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9B7ABD"/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8</cp:revision>
  <dcterms:created xsi:type="dcterms:W3CDTF">2017-12-27T05:22:00Z</dcterms:created>
  <dcterms:modified xsi:type="dcterms:W3CDTF">2022-05-15T18:00:00Z</dcterms:modified>
</cp:coreProperties>
</file>